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F4670" w:rsidRDefault="006C2352">
      <w:pPr>
        <w:rPr>
          <w:rFonts w:ascii="Times New Roman" w:hAnsi="Times New Roman" w:cs="Times New Roman"/>
          <w:sz w:val="32"/>
          <w:szCs w:val="32"/>
        </w:rPr>
      </w:pPr>
      <w:r w:rsidRPr="006C2352">
        <w:rPr>
          <w:rFonts w:ascii="Times New Roman" w:hAnsi="Times New Roman" w:cs="Times New Roman"/>
          <w:sz w:val="32"/>
          <w:szCs w:val="32"/>
        </w:rPr>
        <w:t xml:space="preserve">                             </w:t>
      </w:r>
      <w:r>
        <w:rPr>
          <w:rFonts w:ascii="Times New Roman" w:hAnsi="Times New Roman" w:cs="Times New Roman"/>
          <w:sz w:val="32"/>
          <w:szCs w:val="32"/>
        </w:rPr>
        <w:t xml:space="preserve">     </w:t>
      </w:r>
      <w:r w:rsidRPr="006C2352">
        <w:rPr>
          <w:rFonts w:ascii="Times New Roman" w:hAnsi="Times New Roman" w:cs="Times New Roman"/>
          <w:sz w:val="32"/>
          <w:szCs w:val="32"/>
        </w:rPr>
        <w:t xml:space="preserve">   </w:t>
      </w:r>
      <w:proofErr w:type="gramStart"/>
      <w:r w:rsidRPr="006C2352">
        <w:rPr>
          <w:rFonts w:ascii="Times New Roman" w:hAnsi="Times New Roman" w:cs="Times New Roman"/>
          <w:sz w:val="32"/>
          <w:szCs w:val="32"/>
        </w:rPr>
        <w:t>PROJECT  FOR</w:t>
      </w:r>
      <w:proofErr w:type="gramEnd"/>
      <w:r w:rsidRPr="006C2352">
        <w:rPr>
          <w:rFonts w:ascii="Times New Roman" w:hAnsi="Times New Roman" w:cs="Times New Roman"/>
          <w:sz w:val="32"/>
          <w:szCs w:val="32"/>
        </w:rPr>
        <w:t xml:space="preserve">  AWS </w:t>
      </w:r>
    </w:p>
    <w:p w:rsidR="006C2352" w:rsidRDefault="006C2352">
      <w:pPr>
        <w:rPr>
          <w:rFonts w:ascii="Times New Roman" w:hAnsi="Times New Roman" w:cs="Times New Roman"/>
          <w:sz w:val="32"/>
          <w:szCs w:val="32"/>
        </w:rPr>
      </w:pPr>
    </w:p>
    <w:p w:rsidR="006C2352" w:rsidRPr="00C628AE" w:rsidRDefault="006C2352" w:rsidP="00E377BB">
      <w:pPr>
        <w:jc w:val="both"/>
        <w:rPr>
          <w:rFonts w:ascii="Times New Roman" w:hAnsi="Times New Roman" w:cs="Times New Roman"/>
          <w:highlight w:val="green"/>
        </w:rPr>
      </w:pPr>
      <w:r w:rsidRPr="00C628AE">
        <w:rPr>
          <w:rFonts w:ascii="Times New Roman" w:hAnsi="Times New Roman" w:cs="Times New Roman"/>
          <w:highlight w:val="green"/>
        </w:rPr>
        <w:t>1-Created 2 servers Linux with apache web server with load balance and auto scaling.</w:t>
      </w:r>
    </w:p>
    <w:p w:rsidR="006C2352" w:rsidRPr="00C628AE" w:rsidRDefault="006C2352" w:rsidP="00E377BB">
      <w:pPr>
        <w:jc w:val="both"/>
        <w:rPr>
          <w:rFonts w:ascii="Times New Roman" w:hAnsi="Times New Roman" w:cs="Times New Roman"/>
          <w:highlight w:val="green"/>
        </w:rPr>
      </w:pPr>
      <w:r w:rsidRPr="00C628AE">
        <w:rPr>
          <w:rFonts w:ascii="Times New Roman" w:hAnsi="Times New Roman" w:cs="Times New Roman"/>
          <w:highlight w:val="green"/>
        </w:rPr>
        <w:t xml:space="preserve">The load balance will check the health of the application on Ec2 and if this unhealthy </w:t>
      </w:r>
    </w:p>
    <w:p w:rsidR="006C2352" w:rsidRPr="00C628AE" w:rsidRDefault="006C2352" w:rsidP="00E377BB">
      <w:pPr>
        <w:jc w:val="both"/>
        <w:rPr>
          <w:rFonts w:ascii="Times New Roman" w:hAnsi="Times New Roman" w:cs="Times New Roman"/>
          <w:highlight w:val="green"/>
        </w:rPr>
      </w:pPr>
      <w:r w:rsidRPr="00C628AE">
        <w:rPr>
          <w:rFonts w:ascii="Times New Roman" w:hAnsi="Times New Roman" w:cs="Times New Roman"/>
          <w:highlight w:val="green"/>
        </w:rPr>
        <w:t>It will automatically destroy it and created another one. Use cloud formation to deploy</w:t>
      </w:r>
    </w:p>
    <w:p w:rsidR="006C2352" w:rsidRPr="00C628AE" w:rsidRDefault="006C2352" w:rsidP="00E377BB">
      <w:pPr>
        <w:jc w:val="both"/>
        <w:rPr>
          <w:rFonts w:ascii="Times New Roman" w:hAnsi="Times New Roman" w:cs="Times New Roman"/>
          <w:highlight w:val="green"/>
        </w:rPr>
      </w:pPr>
      <w:r w:rsidRPr="00C628AE">
        <w:rPr>
          <w:rFonts w:ascii="Times New Roman" w:hAnsi="Times New Roman" w:cs="Times New Roman"/>
          <w:highlight w:val="green"/>
        </w:rPr>
        <w:t xml:space="preserve">All services. </w:t>
      </w:r>
    </w:p>
    <w:p w:rsidR="006C2352" w:rsidRPr="00C628AE" w:rsidRDefault="006C2352">
      <w:pPr>
        <w:rPr>
          <w:rFonts w:ascii="Times New Roman" w:hAnsi="Times New Roman" w:cs="Times New Roman"/>
          <w:highlight w:val="green"/>
        </w:rPr>
      </w:pPr>
    </w:p>
    <w:p w:rsidR="006C2352" w:rsidRDefault="006C2352">
      <w:pPr>
        <w:rPr>
          <w:rFonts w:ascii="Times New Roman" w:hAnsi="Times New Roman" w:cs="Times New Roman"/>
        </w:rPr>
      </w:pPr>
      <w:r w:rsidRPr="00C628AE">
        <w:rPr>
          <w:rFonts w:ascii="Times New Roman" w:hAnsi="Times New Roman" w:cs="Times New Roman"/>
          <w:highlight w:val="green"/>
        </w:rPr>
        <w:t>2-Upload a file in S3 and it triggers a lambda function call to resize the picture and store the result in another S3 bucket.</w:t>
      </w:r>
    </w:p>
    <w:p w:rsidR="006C2352" w:rsidRDefault="006C2352">
      <w:pPr>
        <w:rPr>
          <w:rFonts w:ascii="Times New Roman" w:hAnsi="Times New Roman" w:cs="Times New Roman"/>
        </w:rPr>
      </w:pPr>
    </w:p>
    <w:p w:rsidR="007F310E" w:rsidRDefault="006C235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-</w:t>
      </w:r>
      <w:r w:rsidRPr="006C2352">
        <w:rPr>
          <w:rFonts w:ascii="Times New Roman" w:hAnsi="Times New Roman" w:cs="Times New Roman"/>
        </w:rPr>
        <w:t xml:space="preserve">Load a excel file into an S3 bucket, trigger GLUE to store the data in </w:t>
      </w:r>
      <w:proofErr w:type="gramStart"/>
      <w:r w:rsidRPr="006C2352">
        <w:rPr>
          <w:rFonts w:ascii="Times New Roman" w:hAnsi="Times New Roman" w:cs="Times New Roman"/>
        </w:rPr>
        <w:t>the excel</w:t>
      </w:r>
      <w:proofErr w:type="gramEnd"/>
      <w:r w:rsidRPr="006C2352">
        <w:rPr>
          <w:rFonts w:ascii="Times New Roman" w:hAnsi="Times New Roman" w:cs="Times New Roman"/>
        </w:rPr>
        <w:t xml:space="preserve"> into </w:t>
      </w:r>
      <w:proofErr w:type="spellStart"/>
      <w:r w:rsidRPr="006C2352">
        <w:rPr>
          <w:rFonts w:ascii="Times New Roman" w:hAnsi="Times New Roman" w:cs="Times New Roman"/>
        </w:rPr>
        <w:t>dynamoDB</w:t>
      </w:r>
      <w:proofErr w:type="spellEnd"/>
      <w:r>
        <w:rPr>
          <w:rFonts w:ascii="Times New Roman" w:hAnsi="Times New Roman" w:cs="Times New Roman"/>
        </w:rPr>
        <w:t>.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800"/>
        <w:gridCol w:w="8190"/>
      </w:tblGrid>
      <w:tr w:rsidR="007F310E" w:rsidRPr="007F310E" w:rsidTr="007F310E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D73A49"/>
                <w:sz w:val="16"/>
              </w:rPr>
              <w:t>import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boto3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D73A49"/>
                <w:sz w:val="16"/>
              </w:rPr>
              <w:t>import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proofErr w:type="spellStart"/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os</w:t>
            </w:r>
            <w:proofErr w:type="spellEnd"/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D73A49"/>
                <w:sz w:val="16"/>
              </w:rPr>
              <w:t>import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proofErr w:type="spellStart"/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os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.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path</w:t>
            </w:r>
            <w:proofErr w:type="spellEnd"/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D73A49"/>
                <w:sz w:val="16"/>
              </w:rPr>
              <w:t>from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proofErr w:type="spellStart"/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pathlib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r w:rsidRPr="007F310E">
              <w:rPr>
                <w:rFonts w:ascii="Consolas" w:eastAsia="Times New Roman" w:hAnsi="Consolas" w:cs="Segoe UI"/>
                <w:color w:val="D73A49"/>
                <w:sz w:val="16"/>
              </w:rPr>
              <w:t>import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r w:rsidRPr="007F310E">
              <w:rPr>
                <w:rFonts w:ascii="Consolas" w:eastAsia="Times New Roman" w:hAnsi="Consolas" w:cs="Segoe UI"/>
                <w:color w:val="E36209"/>
                <w:sz w:val="16"/>
              </w:rPr>
              <w:t>Path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D73A49"/>
                <w:sz w:val="16"/>
              </w:rPr>
              <w:t>import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sys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D73A49"/>
                <w:sz w:val="16"/>
              </w:rPr>
              <w:t>from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r w:rsidRPr="007F310E">
              <w:rPr>
                <w:rFonts w:ascii="Consolas" w:eastAsia="Times New Roman" w:hAnsi="Consolas" w:cs="Segoe UI"/>
                <w:color w:val="E36209"/>
                <w:sz w:val="16"/>
              </w:rPr>
              <w:t>PIL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r w:rsidRPr="007F310E">
              <w:rPr>
                <w:rFonts w:ascii="Consolas" w:eastAsia="Times New Roman" w:hAnsi="Consolas" w:cs="Segoe UI"/>
                <w:color w:val="D73A49"/>
                <w:sz w:val="16"/>
              </w:rPr>
              <w:t>import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r w:rsidRPr="007F310E">
              <w:rPr>
                <w:rFonts w:ascii="Consolas" w:eastAsia="Times New Roman" w:hAnsi="Consolas" w:cs="Segoe UI"/>
                <w:color w:val="E36209"/>
                <w:sz w:val="16"/>
              </w:rPr>
              <w:t>Image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D73A49"/>
                <w:sz w:val="16"/>
              </w:rPr>
              <w:t>import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proofErr w:type="spellStart"/>
            <w:r w:rsidRPr="007F310E">
              <w:rPr>
                <w:rFonts w:ascii="Consolas" w:eastAsia="Times New Roman" w:hAnsi="Consolas" w:cs="Segoe UI"/>
                <w:color w:val="E36209"/>
                <w:sz w:val="16"/>
              </w:rPr>
              <w:t>PIL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.</w:t>
            </w:r>
            <w:r w:rsidRPr="007F310E">
              <w:rPr>
                <w:rFonts w:ascii="Consolas" w:eastAsia="Times New Roman" w:hAnsi="Consolas" w:cs="Segoe UI"/>
                <w:color w:val="E36209"/>
                <w:sz w:val="16"/>
              </w:rPr>
              <w:t>Image</w:t>
            </w:r>
            <w:proofErr w:type="spellEnd"/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6A737D"/>
                <w:sz w:val="16"/>
              </w:rPr>
              <w:t># Create an S3 with boto3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s3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r w:rsidRPr="007F310E">
              <w:rPr>
                <w:rFonts w:ascii="Consolas" w:eastAsia="Times New Roman" w:hAnsi="Consolas" w:cs="Segoe UI"/>
                <w:color w:val="005CC5"/>
                <w:sz w:val="16"/>
              </w:rPr>
              <w:t>=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boto3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.</w:t>
            </w:r>
            <w:r w:rsidRPr="007F310E">
              <w:rPr>
                <w:rFonts w:ascii="Consolas" w:eastAsia="Times New Roman" w:hAnsi="Consolas" w:cs="Segoe UI"/>
                <w:color w:val="6F42C1"/>
                <w:sz w:val="16"/>
              </w:rPr>
              <w:t>client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(</w:t>
            </w:r>
            <w:r w:rsidRPr="007F310E">
              <w:rPr>
                <w:rFonts w:ascii="Consolas" w:eastAsia="Times New Roman" w:hAnsi="Consolas" w:cs="Segoe UI"/>
                <w:color w:val="032F62"/>
                <w:sz w:val="16"/>
              </w:rPr>
              <w:t>'s3'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)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6A737D"/>
                <w:sz w:val="16"/>
              </w:rPr>
              <w:t># Define a function to resize images;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D73A49"/>
                <w:sz w:val="16"/>
              </w:rPr>
              <w:t>def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proofErr w:type="spellStart"/>
            <w:r w:rsidRPr="007F310E">
              <w:rPr>
                <w:rFonts w:ascii="Consolas" w:eastAsia="Times New Roman" w:hAnsi="Consolas" w:cs="Segoe UI"/>
                <w:color w:val="6F42C1"/>
                <w:sz w:val="16"/>
              </w:rPr>
              <w:t>resize_image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(</w:t>
            </w:r>
            <w:proofErr w:type="spellStart"/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image_path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, </w:t>
            </w:r>
            <w:proofErr w:type="spellStart"/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resized_path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):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   </w:t>
            </w:r>
            <w:r w:rsidRPr="007F310E">
              <w:rPr>
                <w:rFonts w:ascii="Consolas" w:eastAsia="Times New Roman" w:hAnsi="Consolas" w:cs="Segoe UI"/>
                <w:color w:val="D73A49"/>
                <w:sz w:val="16"/>
              </w:rPr>
              <w:t>with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proofErr w:type="spellStart"/>
            <w:r w:rsidRPr="007F310E">
              <w:rPr>
                <w:rFonts w:ascii="Consolas" w:eastAsia="Times New Roman" w:hAnsi="Consolas" w:cs="Segoe UI"/>
                <w:color w:val="E36209"/>
                <w:sz w:val="16"/>
              </w:rPr>
              <w:t>Image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.</w:t>
            </w:r>
            <w:r w:rsidRPr="007F310E">
              <w:rPr>
                <w:rFonts w:ascii="Consolas" w:eastAsia="Times New Roman" w:hAnsi="Consolas" w:cs="Segoe UI"/>
                <w:color w:val="6F42C1"/>
                <w:sz w:val="16"/>
              </w:rPr>
              <w:t>open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(</w:t>
            </w:r>
            <w:proofErr w:type="spellStart"/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image_path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) </w:t>
            </w:r>
            <w:r w:rsidRPr="007F310E">
              <w:rPr>
                <w:rFonts w:ascii="Consolas" w:eastAsia="Times New Roman" w:hAnsi="Consolas" w:cs="Segoe UI"/>
                <w:color w:val="D73A49"/>
                <w:sz w:val="16"/>
              </w:rPr>
              <w:t>as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image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: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       </w:t>
            </w:r>
            <w:proofErr w:type="spellStart"/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image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.</w:t>
            </w:r>
            <w:r w:rsidRPr="007F310E">
              <w:rPr>
                <w:rFonts w:ascii="Consolas" w:eastAsia="Times New Roman" w:hAnsi="Consolas" w:cs="Segoe UI"/>
                <w:color w:val="6F42C1"/>
                <w:sz w:val="16"/>
              </w:rPr>
              <w:t>thumbnail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((</w:t>
            </w:r>
            <w:r w:rsidRPr="007F310E">
              <w:rPr>
                <w:rFonts w:ascii="Consolas" w:eastAsia="Times New Roman" w:hAnsi="Consolas" w:cs="Segoe UI"/>
                <w:color w:val="005CC5"/>
                <w:sz w:val="16"/>
              </w:rPr>
              <w:t>200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, </w:t>
            </w:r>
            <w:r w:rsidRPr="007F310E">
              <w:rPr>
                <w:rFonts w:ascii="Consolas" w:eastAsia="Times New Roman" w:hAnsi="Consolas" w:cs="Segoe UI"/>
                <w:color w:val="005CC5"/>
                <w:sz w:val="16"/>
              </w:rPr>
              <w:t>200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))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       </w:t>
            </w:r>
            <w:proofErr w:type="spellStart"/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image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.</w:t>
            </w:r>
            <w:r w:rsidRPr="007F310E">
              <w:rPr>
                <w:rFonts w:ascii="Consolas" w:eastAsia="Times New Roman" w:hAnsi="Consolas" w:cs="Segoe UI"/>
                <w:color w:val="6F42C1"/>
                <w:sz w:val="16"/>
              </w:rPr>
              <w:t>save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(</w:t>
            </w:r>
            <w:proofErr w:type="spellStart"/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resized_path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)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D73A49"/>
                <w:sz w:val="16"/>
              </w:rPr>
              <w:t>def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proofErr w:type="spellStart"/>
            <w:r w:rsidRPr="007F310E">
              <w:rPr>
                <w:rFonts w:ascii="Consolas" w:eastAsia="Times New Roman" w:hAnsi="Consolas" w:cs="Segoe UI"/>
                <w:color w:val="6F42C1"/>
                <w:sz w:val="16"/>
              </w:rPr>
              <w:t>lambda_handler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(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event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, 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context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):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   </w:t>
            </w:r>
            <w:r w:rsidRPr="007F310E">
              <w:rPr>
                <w:rFonts w:ascii="Consolas" w:eastAsia="Times New Roman" w:hAnsi="Consolas" w:cs="Segoe UI"/>
                <w:color w:val="6A737D"/>
                <w:sz w:val="16"/>
              </w:rPr>
              <w:t># Read object key from event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   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key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r w:rsidRPr="007F310E">
              <w:rPr>
                <w:rFonts w:ascii="Consolas" w:eastAsia="Times New Roman" w:hAnsi="Consolas" w:cs="Segoe UI"/>
                <w:color w:val="005CC5"/>
                <w:sz w:val="16"/>
              </w:rPr>
              <w:t>=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event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[</w:t>
            </w:r>
            <w:r w:rsidRPr="007F310E">
              <w:rPr>
                <w:rFonts w:ascii="Consolas" w:eastAsia="Times New Roman" w:hAnsi="Consolas" w:cs="Segoe UI"/>
                <w:color w:val="032F62"/>
                <w:sz w:val="16"/>
              </w:rPr>
              <w:t>"Records"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][</w:t>
            </w:r>
            <w:r w:rsidRPr="007F310E">
              <w:rPr>
                <w:rFonts w:ascii="Consolas" w:eastAsia="Times New Roman" w:hAnsi="Consolas" w:cs="Segoe UI"/>
                <w:color w:val="005CC5"/>
                <w:sz w:val="16"/>
              </w:rPr>
              <w:t>0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][</w:t>
            </w:r>
            <w:r w:rsidRPr="007F310E">
              <w:rPr>
                <w:rFonts w:ascii="Consolas" w:eastAsia="Times New Roman" w:hAnsi="Consolas" w:cs="Segoe UI"/>
                <w:color w:val="032F62"/>
                <w:sz w:val="16"/>
              </w:rPr>
              <w:t>'s3'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][</w:t>
            </w:r>
            <w:r w:rsidRPr="007F310E">
              <w:rPr>
                <w:rFonts w:ascii="Consolas" w:eastAsia="Times New Roman" w:hAnsi="Consolas" w:cs="Segoe UI"/>
                <w:color w:val="032F62"/>
                <w:sz w:val="16"/>
              </w:rPr>
              <w:t>'object'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][</w:t>
            </w:r>
            <w:r w:rsidRPr="007F310E">
              <w:rPr>
                <w:rFonts w:ascii="Consolas" w:eastAsia="Times New Roman" w:hAnsi="Consolas" w:cs="Segoe UI"/>
                <w:color w:val="032F62"/>
                <w:sz w:val="16"/>
              </w:rPr>
              <w:t>'key'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]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   </w:t>
            </w:r>
            <w:proofErr w:type="spellStart"/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object_key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r w:rsidRPr="007F310E">
              <w:rPr>
                <w:rFonts w:ascii="Consolas" w:eastAsia="Times New Roman" w:hAnsi="Consolas" w:cs="Segoe UI"/>
                <w:color w:val="005CC5"/>
                <w:sz w:val="16"/>
              </w:rPr>
              <w:t>=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proofErr w:type="spellStart"/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key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.</w:t>
            </w:r>
            <w:r w:rsidRPr="007F310E">
              <w:rPr>
                <w:rFonts w:ascii="Consolas" w:eastAsia="Times New Roman" w:hAnsi="Consolas" w:cs="Segoe UI"/>
                <w:color w:val="6F42C1"/>
                <w:sz w:val="16"/>
              </w:rPr>
              <w:t>replace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(</w:t>
            </w:r>
            <w:r w:rsidRPr="007F310E">
              <w:rPr>
                <w:rFonts w:ascii="Consolas" w:eastAsia="Times New Roman" w:hAnsi="Consolas" w:cs="Segoe UI"/>
                <w:color w:val="032F62"/>
                <w:sz w:val="16"/>
              </w:rPr>
              <w:t>"+"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, </w:t>
            </w:r>
            <w:r w:rsidRPr="007F310E">
              <w:rPr>
                <w:rFonts w:ascii="Consolas" w:eastAsia="Times New Roman" w:hAnsi="Consolas" w:cs="Segoe UI"/>
                <w:color w:val="032F62"/>
                <w:sz w:val="16"/>
              </w:rPr>
              <w:t>" "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) </w:t>
            </w:r>
            <w:r w:rsidRPr="007F310E">
              <w:rPr>
                <w:rFonts w:ascii="Consolas" w:eastAsia="Times New Roman" w:hAnsi="Consolas" w:cs="Segoe UI"/>
                <w:color w:val="6A737D"/>
                <w:sz w:val="16"/>
              </w:rPr>
              <w:t>#correct potential issues with key name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   </w:t>
            </w:r>
            <w:r w:rsidRPr="007F310E">
              <w:rPr>
                <w:rFonts w:ascii="Consolas" w:eastAsia="Times New Roman" w:hAnsi="Consolas" w:cs="Segoe UI"/>
                <w:color w:val="6A737D"/>
                <w:sz w:val="16"/>
              </w:rPr>
              <w:t># Construct download path (where the file uploaded from bucket will be saved)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   </w:t>
            </w:r>
            <w:proofErr w:type="spellStart"/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down_path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r w:rsidRPr="007F310E">
              <w:rPr>
                <w:rFonts w:ascii="Consolas" w:eastAsia="Times New Roman" w:hAnsi="Consolas" w:cs="Segoe UI"/>
                <w:color w:val="005CC5"/>
                <w:sz w:val="16"/>
              </w:rPr>
              <w:t>=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r w:rsidRPr="007F310E">
              <w:rPr>
                <w:rFonts w:ascii="Consolas" w:eastAsia="Times New Roman" w:hAnsi="Consolas" w:cs="Segoe UI"/>
                <w:color w:val="032F62"/>
                <w:sz w:val="16"/>
              </w:rPr>
              <w:t>'/</w:t>
            </w:r>
            <w:proofErr w:type="spellStart"/>
            <w:r w:rsidRPr="007F310E">
              <w:rPr>
                <w:rFonts w:ascii="Consolas" w:eastAsia="Times New Roman" w:hAnsi="Consolas" w:cs="Segoe UI"/>
                <w:color w:val="032F62"/>
                <w:sz w:val="16"/>
              </w:rPr>
              <w:t>tmp</w:t>
            </w:r>
            <w:proofErr w:type="spellEnd"/>
            <w:r w:rsidRPr="007F310E">
              <w:rPr>
                <w:rFonts w:ascii="Consolas" w:eastAsia="Times New Roman" w:hAnsi="Consolas" w:cs="Segoe UI"/>
                <w:color w:val="032F62"/>
                <w:sz w:val="16"/>
              </w:rPr>
              <w:t>/'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r w:rsidRPr="007F310E">
              <w:rPr>
                <w:rFonts w:ascii="Consolas" w:eastAsia="Times New Roman" w:hAnsi="Consolas" w:cs="Segoe UI"/>
                <w:color w:val="005CC5"/>
                <w:sz w:val="16"/>
              </w:rPr>
              <w:t>+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proofErr w:type="spellStart"/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os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.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path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.</w:t>
            </w:r>
            <w:r w:rsidRPr="007F310E">
              <w:rPr>
                <w:rFonts w:ascii="Consolas" w:eastAsia="Times New Roman" w:hAnsi="Consolas" w:cs="Segoe UI"/>
                <w:color w:val="6F42C1"/>
                <w:sz w:val="16"/>
              </w:rPr>
              <w:t>basename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(</w:t>
            </w:r>
            <w:proofErr w:type="spellStart"/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object_key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)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   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   </w:t>
            </w:r>
            <w:r w:rsidRPr="007F310E">
              <w:rPr>
                <w:rFonts w:ascii="Consolas" w:eastAsia="Times New Roman" w:hAnsi="Consolas" w:cs="Segoe UI"/>
                <w:color w:val="6A737D"/>
                <w:sz w:val="16"/>
              </w:rPr>
              <w:t># Construct upload path (where resized image will be saved locally)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   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path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r w:rsidRPr="007F310E">
              <w:rPr>
                <w:rFonts w:ascii="Consolas" w:eastAsia="Times New Roman" w:hAnsi="Consolas" w:cs="Segoe UI"/>
                <w:color w:val="005CC5"/>
                <w:sz w:val="16"/>
              </w:rPr>
              <w:t>=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proofErr w:type="spellStart"/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os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.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path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.</w:t>
            </w:r>
            <w:r w:rsidRPr="007F310E">
              <w:rPr>
                <w:rFonts w:ascii="Consolas" w:eastAsia="Times New Roman" w:hAnsi="Consolas" w:cs="Segoe UI"/>
                <w:color w:val="6F42C1"/>
                <w:sz w:val="16"/>
              </w:rPr>
              <w:t>join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(</w:t>
            </w:r>
            <w:r w:rsidRPr="007F310E">
              <w:rPr>
                <w:rFonts w:ascii="Consolas" w:eastAsia="Times New Roman" w:hAnsi="Consolas" w:cs="Segoe UI"/>
                <w:color w:val="032F62"/>
                <w:sz w:val="16"/>
              </w:rPr>
              <w:t>'/</w:t>
            </w:r>
            <w:proofErr w:type="spellStart"/>
            <w:r w:rsidRPr="007F310E">
              <w:rPr>
                <w:rFonts w:ascii="Consolas" w:eastAsia="Times New Roman" w:hAnsi="Consolas" w:cs="Segoe UI"/>
                <w:color w:val="032F62"/>
                <w:sz w:val="16"/>
              </w:rPr>
              <w:t>tmp</w:t>
            </w:r>
            <w:proofErr w:type="spellEnd"/>
            <w:r w:rsidRPr="007F310E">
              <w:rPr>
                <w:rFonts w:ascii="Consolas" w:eastAsia="Times New Roman" w:hAnsi="Consolas" w:cs="Segoe UI"/>
                <w:color w:val="032F62"/>
                <w:sz w:val="16"/>
              </w:rPr>
              <w:t>'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, </w:t>
            </w:r>
            <w:r w:rsidRPr="007F310E">
              <w:rPr>
                <w:rFonts w:ascii="Consolas" w:eastAsia="Times New Roman" w:hAnsi="Consolas" w:cs="Segoe UI"/>
                <w:color w:val="032F62"/>
                <w:sz w:val="16"/>
              </w:rPr>
              <w:t>'resized'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) 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   </w:t>
            </w:r>
            <w:r w:rsidRPr="007F310E">
              <w:rPr>
                <w:rFonts w:ascii="Consolas" w:eastAsia="Times New Roman" w:hAnsi="Consolas" w:cs="Segoe UI"/>
                <w:color w:val="D73A49"/>
                <w:sz w:val="16"/>
              </w:rPr>
              <w:t>if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proofErr w:type="spellStart"/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os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.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path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.</w:t>
            </w:r>
            <w:r w:rsidRPr="007F310E">
              <w:rPr>
                <w:rFonts w:ascii="Consolas" w:eastAsia="Times New Roman" w:hAnsi="Consolas" w:cs="Segoe UI"/>
                <w:color w:val="6F42C1"/>
                <w:sz w:val="16"/>
              </w:rPr>
              <w:t>exists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(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path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) </w:t>
            </w:r>
            <w:r w:rsidRPr="007F310E">
              <w:rPr>
                <w:rFonts w:ascii="Consolas" w:eastAsia="Times New Roman" w:hAnsi="Consolas" w:cs="Segoe UI"/>
                <w:color w:val="005CC5"/>
                <w:sz w:val="16"/>
              </w:rPr>
              <w:t>==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r w:rsidRPr="007F310E">
              <w:rPr>
                <w:rFonts w:ascii="Consolas" w:eastAsia="Times New Roman" w:hAnsi="Consolas" w:cs="Segoe UI"/>
                <w:color w:val="005CC5"/>
                <w:sz w:val="16"/>
              </w:rPr>
              <w:t>False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: </w:t>
            </w:r>
            <w:r w:rsidRPr="007F310E">
              <w:rPr>
                <w:rFonts w:ascii="Consolas" w:eastAsia="Times New Roman" w:hAnsi="Consolas" w:cs="Segoe UI"/>
                <w:color w:val="6A737D"/>
                <w:sz w:val="16"/>
              </w:rPr>
              <w:t>#test the existence of the directory before creation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       </w:t>
            </w:r>
            <w:proofErr w:type="spellStart"/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os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.</w:t>
            </w:r>
            <w:r w:rsidRPr="007F310E">
              <w:rPr>
                <w:rFonts w:ascii="Consolas" w:eastAsia="Times New Roman" w:hAnsi="Consolas" w:cs="Segoe UI"/>
                <w:color w:val="6F42C1"/>
                <w:sz w:val="16"/>
              </w:rPr>
              <w:t>mkdir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(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path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)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   </w:t>
            </w:r>
            <w:proofErr w:type="spellStart"/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up_path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r w:rsidRPr="007F310E">
              <w:rPr>
                <w:rFonts w:ascii="Consolas" w:eastAsia="Times New Roman" w:hAnsi="Consolas" w:cs="Segoe UI"/>
                <w:color w:val="005CC5"/>
                <w:sz w:val="16"/>
              </w:rPr>
              <w:t>=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path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r w:rsidRPr="007F310E">
              <w:rPr>
                <w:rFonts w:ascii="Consolas" w:eastAsia="Times New Roman" w:hAnsi="Consolas" w:cs="Segoe UI"/>
                <w:color w:val="005CC5"/>
                <w:sz w:val="16"/>
              </w:rPr>
              <w:t>+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</w:t>
            </w:r>
            <w:proofErr w:type="spellStart"/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os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.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path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.</w:t>
            </w:r>
            <w:r w:rsidRPr="007F310E">
              <w:rPr>
                <w:rFonts w:ascii="Consolas" w:eastAsia="Times New Roman" w:hAnsi="Consolas" w:cs="Segoe UI"/>
                <w:color w:val="6F42C1"/>
                <w:sz w:val="16"/>
              </w:rPr>
              <w:t>basename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(</w:t>
            </w:r>
            <w:proofErr w:type="spellStart"/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object_key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)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   </w:t>
            </w:r>
            <w:r w:rsidRPr="007F310E">
              <w:rPr>
                <w:rFonts w:ascii="Consolas" w:eastAsia="Times New Roman" w:hAnsi="Consolas" w:cs="Segoe UI"/>
                <w:color w:val="6A737D"/>
                <w:sz w:val="16"/>
              </w:rPr>
              <w:t># Extract the object from origin bucket in S3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   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s3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.</w:t>
            </w:r>
            <w:r w:rsidRPr="007F310E">
              <w:rPr>
                <w:rFonts w:ascii="Consolas" w:eastAsia="Times New Roman" w:hAnsi="Consolas" w:cs="Segoe UI"/>
                <w:color w:val="6F42C1"/>
                <w:sz w:val="16"/>
              </w:rPr>
              <w:t>download_file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(</w:t>
            </w:r>
            <w:r w:rsidRPr="007F310E">
              <w:rPr>
                <w:rFonts w:ascii="Consolas" w:eastAsia="Times New Roman" w:hAnsi="Consolas" w:cs="Segoe UI"/>
                <w:color w:val="032F62"/>
                <w:sz w:val="16"/>
              </w:rPr>
              <w:t>'</w:t>
            </w:r>
            <w:proofErr w:type="spellStart"/>
            <w:r w:rsidRPr="007F310E">
              <w:rPr>
                <w:rFonts w:ascii="Consolas" w:eastAsia="Times New Roman" w:hAnsi="Consolas" w:cs="Segoe UI"/>
                <w:color w:val="032F62"/>
                <w:sz w:val="16"/>
              </w:rPr>
              <w:t>originbucket-jak</w:t>
            </w:r>
            <w:proofErr w:type="spellEnd"/>
            <w:r w:rsidRPr="007F310E">
              <w:rPr>
                <w:rFonts w:ascii="Consolas" w:eastAsia="Times New Roman" w:hAnsi="Consolas" w:cs="Segoe UI"/>
                <w:color w:val="032F62"/>
                <w:sz w:val="16"/>
              </w:rPr>
              <w:t>'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, </w:t>
            </w:r>
            <w:proofErr w:type="spellStart"/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object_key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, </w:t>
            </w:r>
            <w:proofErr w:type="spellStart"/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down_path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)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   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   </w:t>
            </w:r>
            <w:r w:rsidRPr="007F310E">
              <w:rPr>
                <w:rFonts w:ascii="Consolas" w:eastAsia="Times New Roman" w:hAnsi="Consolas" w:cs="Segoe UI"/>
                <w:color w:val="6A737D"/>
                <w:sz w:val="16"/>
              </w:rPr>
              <w:t># call the resizing function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   </w:t>
            </w:r>
            <w:proofErr w:type="spellStart"/>
            <w:r w:rsidRPr="007F310E">
              <w:rPr>
                <w:rFonts w:ascii="Consolas" w:eastAsia="Times New Roman" w:hAnsi="Consolas" w:cs="Segoe UI"/>
                <w:color w:val="6F42C1"/>
                <w:sz w:val="16"/>
              </w:rPr>
              <w:t>resize_image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(</w:t>
            </w:r>
            <w:proofErr w:type="spellStart"/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down_path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, </w:t>
            </w:r>
            <w:proofErr w:type="spellStart"/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up_path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)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       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   </w:t>
            </w:r>
            <w:r w:rsidRPr="007F310E">
              <w:rPr>
                <w:rFonts w:ascii="Consolas" w:eastAsia="Times New Roman" w:hAnsi="Consolas" w:cs="Segoe UI"/>
                <w:color w:val="6A737D"/>
                <w:sz w:val="16"/>
              </w:rPr>
              <w:t># Upload the resized image to the destination bucket</w:t>
            </w:r>
          </w:p>
        </w:tc>
      </w:tr>
      <w:tr w:rsidR="007F310E" w:rsidRPr="007F310E" w:rsidTr="007F310E">
        <w:tc>
          <w:tcPr>
            <w:tcW w:w="679" w:type="dxa"/>
            <w:shd w:val="clear" w:color="auto" w:fill="FFFFFF"/>
            <w:noWrap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jc w:val="righ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36" w:type="dxa"/>
              <w:bottom w:w="0" w:type="dxa"/>
              <w:right w:w="136" w:type="dxa"/>
            </w:tcMar>
            <w:hideMark/>
          </w:tcPr>
          <w:p w:rsidR="007F310E" w:rsidRPr="007F310E" w:rsidRDefault="007F310E" w:rsidP="007F310E">
            <w:pPr>
              <w:spacing w:after="0" w:line="272" w:lineRule="atLeast"/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</w:pP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    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s3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.</w:t>
            </w:r>
            <w:r w:rsidRPr="007F310E">
              <w:rPr>
                <w:rFonts w:ascii="Consolas" w:eastAsia="Times New Roman" w:hAnsi="Consolas" w:cs="Segoe UI"/>
                <w:color w:val="6F42C1"/>
                <w:sz w:val="16"/>
              </w:rPr>
              <w:t>upload_file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(</w:t>
            </w:r>
            <w:proofErr w:type="spellStart"/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up_path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, </w:t>
            </w:r>
            <w:r w:rsidRPr="007F310E">
              <w:rPr>
                <w:rFonts w:ascii="Consolas" w:eastAsia="Times New Roman" w:hAnsi="Consolas" w:cs="Segoe UI"/>
                <w:color w:val="032F62"/>
                <w:sz w:val="16"/>
              </w:rPr>
              <w:t>'</w:t>
            </w:r>
            <w:proofErr w:type="spellStart"/>
            <w:r w:rsidRPr="007F310E">
              <w:rPr>
                <w:rFonts w:ascii="Consolas" w:eastAsia="Times New Roman" w:hAnsi="Consolas" w:cs="Segoe UI"/>
                <w:color w:val="032F62"/>
                <w:sz w:val="16"/>
              </w:rPr>
              <w:t>destbucket-jak</w:t>
            </w:r>
            <w:proofErr w:type="spellEnd"/>
            <w:r w:rsidRPr="007F310E">
              <w:rPr>
                <w:rFonts w:ascii="Consolas" w:eastAsia="Times New Roman" w:hAnsi="Consolas" w:cs="Segoe UI"/>
                <w:color w:val="032F62"/>
                <w:sz w:val="16"/>
              </w:rPr>
              <w:t>'</w:t>
            </w:r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 xml:space="preserve">, </w:t>
            </w:r>
            <w:proofErr w:type="spellStart"/>
            <w:r w:rsidRPr="007F310E">
              <w:rPr>
                <w:rFonts w:ascii="Consolas" w:eastAsia="Times New Roman" w:hAnsi="Consolas" w:cs="Segoe UI"/>
                <w:color w:val="24292E"/>
                <w:sz w:val="16"/>
              </w:rPr>
              <w:t>object_key</w:t>
            </w:r>
            <w:proofErr w:type="spellEnd"/>
            <w:r w:rsidRPr="007F310E">
              <w:rPr>
                <w:rFonts w:ascii="Consolas" w:eastAsia="Times New Roman" w:hAnsi="Consolas" w:cs="Segoe UI"/>
                <w:color w:val="24292E"/>
                <w:sz w:val="16"/>
                <w:szCs w:val="16"/>
              </w:rPr>
              <w:t>)</w:t>
            </w:r>
          </w:p>
        </w:tc>
      </w:tr>
    </w:tbl>
    <w:p w:rsidR="007F310E" w:rsidRDefault="007F310E">
      <w:pPr>
        <w:rPr>
          <w:rFonts w:ascii="Times New Roman" w:hAnsi="Times New Roman" w:cs="Times New Roman"/>
        </w:rPr>
      </w:pPr>
    </w:p>
    <w:p w:rsidR="00DA2F58" w:rsidRPr="006C2352" w:rsidRDefault="00DA2F58">
      <w:pPr>
        <w:rPr>
          <w:rFonts w:ascii="Times New Roman" w:hAnsi="Times New Roman" w:cs="Times New Roman"/>
        </w:rPr>
      </w:pPr>
    </w:p>
    <w:sectPr w:rsidR="00DA2F58" w:rsidRPr="006C2352" w:rsidSect="00B63C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sTQ2NTE1NjcyMrc0trRU0lEKTi0uzszPAykwqgUAgefOvSwAAAA="/>
  </w:docVars>
  <w:rsids>
    <w:rsidRoot w:val="006C2352"/>
    <w:rsid w:val="00032E7D"/>
    <w:rsid w:val="000F4670"/>
    <w:rsid w:val="003F63D4"/>
    <w:rsid w:val="005608D2"/>
    <w:rsid w:val="006C2352"/>
    <w:rsid w:val="007A3A54"/>
    <w:rsid w:val="007C01A1"/>
    <w:rsid w:val="007F310E"/>
    <w:rsid w:val="009C6084"/>
    <w:rsid w:val="009F2365"/>
    <w:rsid w:val="00B63CD9"/>
    <w:rsid w:val="00C628AE"/>
    <w:rsid w:val="00DA2F58"/>
    <w:rsid w:val="00E377B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3C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-k">
    <w:name w:val="pl-k"/>
    <w:basedOn w:val="DefaultParagraphFont"/>
    <w:rsid w:val="007F310E"/>
  </w:style>
  <w:style w:type="character" w:customStyle="1" w:styleId="pl-s1">
    <w:name w:val="pl-s1"/>
    <w:basedOn w:val="DefaultParagraphFont"/>
    <w:rsid w:val="007F310E"/>
  </w:style>
  <w:style w:type="character" w:customStyle="1" w:styleId="pl-v">
    <w:name w:val="pl-v"/>
    <w:basedOn w:val="DefaultParagraphFont"/>
    <w:rsid w:val="007F310E"/>
  </w:style>
  <w:style w:type="character" w:customStyle="1" w:styleId="pl-c">
    <w:name w:val="pl-c"/>
    <w:basedOn w:val="DefaultParagraphFont"/>
    <w:rsid w:val="007F310E"/>
  </w:style>
  <w:style w:type="character" w:customStyle="1" w:styleId="pl-c1">
    <w:name w:val="pl-c1"/>
    <w:basedOn w:val="DefaultParagraphFont"/>
    <w:rsid w:val="007F310E"/>
  </w:style>
  <w:style w:type="character" w:customStyle="1" w:styleId="pl-en">
    <w:name w:val="pl-en"/>
    <w:basedOn w:val="DefaultParagraphFont"/>
    <w:rsid w:val="007F310E"/>
  </w:style>
  <w:style w:type="character" w:customStyle="1" w:styleId="pl-s">
    <w:name w:val="pl-s"/>
    <w:basedOn w:val="DefaultParagraphFont"/>
    <w:rsid w:val="007F310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802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</TotalTime>
  <Pages>2</Pages>
  <Words>289</Words>
  <Characters>1649</Characters>
  <Application>Microsoft Office Word</Application>
  <DocSecurity>0</DocSecurity>
  <Lines>13</Lines>
  <Paragraphs>3</Paragraphs>
  <ScaleCrop>false</ScaleCrop>
  <Company/>
  <LinksUpToDate>false</LinksUpToDate>
  <CharactersWithSpaces>19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es dibabo</dc:creator>
  <cp:lastModifiedBy>user</cp:lastModifiedBy>
  <cp:revision>6</cp:revision>
  <dcterms:created xsi:type="dcterms:W3CDTF">2020-11-08T01:49:00Z</dcterms:created>
  <dcterms:modified xsi:type="dcterms:W3CDTF">2020-11-16T02:48:00Z</dcterms:modified>
</cp:coreProperties>
</file>